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EDACA" w14:textId="2C48397A" w:rsidR="00F6302F" w:rsidRDefault="00B76289" w:rsidP="00E048B6">
      <w:pPr>
        <w:spacing w:after="0"/>
        <w:rPr>
          <w:b/>
          <w:bCs/>
          <w:sz w:val="28"/>
          <w:szCs w:val="28"/>
        </w:rPr>
      </w:pPr>
      <w:r w:rsidRPr="00B76289">
        <w:rPr>
          <w:b/>
          <w:bCs/>
          <w:sz w:val="28"/>
          <w:szCs w:val="28"/>
        </w:rPr>
        <w:t>FORMULARIO PARA INSCRIPCIÓN</w:t>
      </w:r>
    </w:p>
    <w:p w14:paraId="55230B5A" w14:textId="77777777" w:rsidR="00B76289" w:rsidRPr="00B76289" w:rsidRDefault="00B76289" w:rsidP="00B76289">
      <w:pPr>
        <w:spacing w:after="0"/>
        <w:ind w:hanging="851"/>
        <w:rPr>
          <w:b/>
          <w:bCs/>
          <w:sz w:val="28"/>
          <w:szCs w:val="28"/>
        </w:rPr>
      </w:pPr>
    </w:p>
    <w:tbl>
      <w:tblPr>
        <w:tblW w:w="8789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"/>
        <w:gridCol w:w="1844"/>
        <w:gridCol w:w="2126"/>
        <w:gridCol w:w="4394"/>
      </w:tblGrid>
      <w:tr w:rsidR="00B76289" w:rsidRPr="00B76289" w14:paraId="409CD6D8" w14:textId="77777777" w:rsidTr="00E048B6">
        <w:trPr>
          <w:trHeight w:val="300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DA5CD3" w14:textId="77777777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1</w:t>
            </w:r>
          </w:p>
        </w:tc>
        <w:tc>
          <w:tcPr>
            <w:tcW w:w="39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27F439" w14:textId="625DCA2A" w:rsidR="00B76289" w:rsidRPr="001E4053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 xml:space="preserve">Nombre </w:t>
            </w:r>
            <w:r w:rsidR="00E048B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Representante</w:t>
            </w: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 xml:space="preserve"> de Equipo (1)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D12C4A" w14:textId="77777777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B76289" w:rsidRPr="00B76289" w14:paraId="3FDA58FD" w14:textId="77777777" w:rsidTr="00E048B6">
        <w:trPr>
          <w:trHeight w:val="300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EAECA4" w14:textId="77777777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2</w:t>
            </w:r>
          </w:p>
        </w:tc>
        <w:tc>
          <w:tcPr>
            <w:tcW w:w="3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85370D" w14:textId="781A4B1D" w:rsidR="00B76289" w:rsidRPr="001E4053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 xml:space="preserve">RUT, </w:t>
            </w:r>
            <w:proofErr w:type="spellStart"/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N°</w:t>
            </w:r>
            <w:r w:rsidR="00E048B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D</w:t>
            </w: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ocumento</w:t>
            </w:r>
            <w:proofErr w:type="spellEnd"/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 xml:space="preserve"> identidad o pasaporte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DE802" w14:textId="77777777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B76289" w:rsidRPr="00B76289" w14:paraId="61D29FCE" w14:textId="77777777" w:rsidTr="00E048B6">
        <w:trPr>
          <w:trHeight w:val="300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94A798" w14:textId="77777777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3</w:t>
            </w:r>
          </w:p>
        </w:tc>
        <w:tc>
          <w:tcPr>
            <w:tcW w:w="3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E4935" w14:textId="77777777" w:rsidR="00B76289" w:rsidRPr="001E4053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Domicilio (calle, número, ciudad, región, país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5DDF42" w14:textId="77777777" w:rsid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  <w:p w14:paraId="737B7208" w14:textId="24E3F5EA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</w:p>
        </w:tc>
      </w:tr>
      <w:tr w:rsidR="00B76289" w:rsidRPr="00B76289" w14:paraId="7DE7700A" w14:textId="77777777" w:rsidTr="00E048B6">
        <w:trPr>
          <w:trHeight w:val="300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98843" w14:textId="77777777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4</w:t>
            </w:r>
          </w:p>
        </w:tc>
        <w:tc>
          <w:tcPr>
            <w:tcW w:w="3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D57CA" w14:textId="77777777" w:rsidR="00B76289" w:rsidRPr="001E4053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Teléfono de contacto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1DDE55" w14:textId="244ACB3C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B76289" w:rsidRPr="00B76289" w14:paraId="51319A92" w14:textId="77777777" w:rsidTr="00E048B6">
        <w:trPr>
          <w:trHeight w:val="300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C237EE" w14:textId="77777777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5</w:t>
            </w:r>
          </w:p>
        </w:tc>
        <w:tc>
          <w:tcPr>
            <w:tcW w:w="3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86885" w14:textId="77777777" w:rsidR="00B76289" w:rsidRPr="001E4053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Correo electrónico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FEA5F5" w14:textId="77777777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B76289" w:rsidRPr="00B76289" w14:paraId="4A9F2803" w14:textId="77777777" w:rsidTr="00E048B6">
        <w:trPr>
          <w:trHeight w:val="300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03A289" w14:textId="77777777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6</w:t>
            </w:r>
          </w:p>
        </w:tc>
        <w:tc>
          <w:tcPr>
            <w:tcW w:w="3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F5741" w14:textId="77777777" w:rsidR="00B76289" w:rsidRPr="001E4053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Fecha de nacimiento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43519F" w14:textId="77777777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B76289" w:rsidRPr="00B76289" w14:paraId="493C33E1" w14:textId="77777777" w:rsidTr="00E048B6">
        <w:trPr>
          <w:trHeight w:val="300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CEE09E" w14:textId="77777777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7</w:t>
            </w:r>
          </w:p>
        </w:tc>
        <w:tc>
          <w:tcPr>
            <w:tcW w:w="3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8BEBF5" w14:textId="77777777" w:rsidR="00B76289" w:rsidRPr="001E4053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Nacionalidad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E7F8AF" w14:textId="77777777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B76289" w:rsidRPr="00B76289" w14:paraId="1F2A76F0" w14:textId="77777777" w:rsidTr="00E048B6">
        <w:trPr>
          <w:trHeight w:val="300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F2491" w14:textId="77777777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8</w:t>
            </w:r>
          </w:p>
        </w:tc>
        <w:tc>
          <w:tcPr>
            <w:tcW w:w="3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4AA2BE" w14:textId="77777777" w:rsidR="00B76289" w:rsidRPr="001E4053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Profesión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524B94" w14:textId="77777777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B76289" w:rsidRPr="00B76289" w14:paraId="705EF13E" w14:textId="77777777" w:rsidTr="00E048B6">
        <w:trPr>
          <w:trHeight w:val="300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218691" w14:textId="77777777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9</w:t>
            </w:r>
          </w:p>
        </w:tc>
        <w:tc>
          <w:tcPr>
            <w:tcW w:w="3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4370E" w14:textId="77777777" w:rsidR="00B76289" w:rsidRPr="001E4053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Ocupación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30C76A" w14:textId="77777777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</w:tc>
      </w:tr>
      <w:tr w:rsidR="00B76289" w:rsidRPr="00B76289" w14:paraId="546C5965" w14:textId="77777777" w:rsidTr="00E048B6">
        <w:trPr>
          <w:trHeight w:val="300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59B929" w14:textId="77777777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10</w:t>
            </w:r>
          </w:p>
        </w:tc>
        <w:tc>
          <w:tcPr>
            <w:tcW w:w="3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210115" w14:textId="77777777" w:rsidR="00B76289" w:rsidRPr="001E4053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</w:pPr>
            <w:r w:rsidRPr="001E40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s-CL"/>
              </w:rPr>
              <w:t>Institución u organismo (2)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16527A" w14:textId="77777777" w:rsid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 </w:t>
            </w:r>
          </w:p>
          <w:p w14:paraId="33335C65" w14:textId="1D61FC3C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</w:p>
        </w:tc>
      </w:tr>
      <w:tr w:rsidR="00B76289" w:rsidRPr="00B76289" w14:paraId="04FA6D32" w14:textId="77777777" w:rsidTr="00E048B6">
        <w:trPr>
          <w:trHeight w:val="2952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AE5533" w14:textId="38472BA4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>
              <w:br w:type="page"/>
            </w: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1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0779BE" w14:textId="77777777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Equipo (3)</w:t>
            </w:r>
          </w:p>
        </w:tc>
        <w:tc>
          <w:tcPr>
            <w:tcW w:w="65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591C4A" w14:textId="0386F72E" w:rsidR="00B76289" w:rsidRDefault="001E4053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 xml:space="preserve">1.- </w:t>
            </w:r>
            <w:r>
              <w:t>Nombre</w:t>
            </w:r>
            <w:r w:rsidR="00E048B6">
              <w:t xml:space="preserve"> Completo</w:t>
            </w:r>
            <w:r>
              <w:t>, Número de DNI o Pasaporte, profesión, nacionalidad, correo electrónico</w:t>
            </w:r>
          </w:p>
          <w:p w14:paraId="34A11E19" w14:textId="55649F10" w:rsidR="001E4053" w:rsidRDefault="001E4053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2.-</w:t>
            </w:r>
          </w:p>
          <w:p w14:paraId="10370C9F" w14:textId="413E8E1D" w:rsidR="001E4053" w:rsidRDefault="001E4053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3.-</w:t>
            </w:r>
          </w:p>
          <w:p w14:paraId="17DED02B" w14:textId="2D2C0373" w:rsidR="001E4053" w:rsidRDefault="001E4053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4.-</w:t>
            </w:r>
          </w:p>
          <w:p w14:paraId="0C8D2427" w14:textId="195523C7" w:rsidR="001E4053" w:rsidRDefault="001E4053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5.-</w:t>
            </w:r>
          </w:p>
          <w:p w14:paraId="6C832BE6" w14:textId="77777777" w:rsid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</w:p>
          <w:p w14:paraId="25FBE028" w14:textId="161BD9DA" w:rsidR="00B76289" w:rsidRPr="00E048B6" w:rsidRDefault="001E4053" w:rsidP="00B76289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s-CL"/>
              </w:rPr>
            </w:pPr>
            <w:r w:rsidRPr="00E048B6"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s-CL"/>
              </w:rPr>
              <w:t>Listar equipo definitivo.</w:t>
            </w:r>
          </w:p>
          <w:p w14:paraId="45814A26" w14:textId="77777777" w:rsidR="001E4053" w:rsidRDefault="001E4053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</w:p>
          <w:p w14:paraId="54D562CB" w14:textId="11F7FF3B" w:rsidR="001E4053" w:rsidRPr="001E4053" w:rsidRDefault="001E4053" w:rsidP="00B76289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s-CL"/>
              </w:rPr>
            </w:pPr>
            <w:r w:rsidRPr="001E4053"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s-CL"/>
              </w:rPr>
              <w:t>Al momento de la inscripción no será necesario presentar el equipo definitivo, pero si al momento de la entrega de las propuestas.</w:t>
            </w:r>
            <w:r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s-CL"/>
              </w:rPr>
              <w:t xml:space="preserve"> BORRAR UNA VEZ COMPLETADO</w:t>
            </w:r>
          </w:p>
          <w:p w14:paraId="1BD63D4D" w14:textId="25ED7A8A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</w:p>
        </w:tc>
      </w:tr>
      <w:tr w:rsidR="00B76289" w:rsidRPr="00B76289" w14:paraId="1465EECC" w14:textId="77777777" w:rsidTr="00E048B6">
        <w:trPr>
          <w:trHeight w:val="3121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3BCFD0" w14:textId="77777777" w:rsidR="00B76289" w:rsidRPr="00B76289" w:rsidRDefault="00B76289" w:rsidP="00B762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s-CL"/>
              </w:rPr>
              <w:t>1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A01E54" w14:textId="77777777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  <w:r w:rsidRPr="00B7628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  <w:t>Experiencia (4)</w:t>
            </w:r>
          </w:p>
        </w:tc>
        <w:tc>
          <w:tcPr>
            <w:tcW w:w="65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B84619" w14:textId="289C2FFB" w:rsidR="00B76289" w:rsidRPr="00B76289" w:rsidRDefault="00B76289" w:rsidP="00B762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CL"/>
              </w:rPr>
            </w:pPr>
          </w:p>
        </w:tc>
      </w:tr>
    </w:tbl>
    <w:p w14:paraId="51EE94B7" w14:textId="48CC011A" w:rsidR="00B76289" w:rsidRDefault="00B76289" w:rsidP="00B76289">
      <w:pPr>
        <w:spacing w:after="0"/>
      </w:pPr>
    </w:p>
    <w:p w14:paraId="53EA2F9B" w14:textId="21146182" w:rsidR="00B76289" w:rsidRPr="00E048B6" w:rsidRDefault="00B76289" w:rsidP="00E048B6">
      <w:pPr>
        <w:spacing w:after="0"/>
        <w:jc w:val="both"/>
        <w:rPr>
          <w:color w:val="FF0000"/>
          <w:sz w:val="18"/>
          <w:szCs w:val="18"/>
        </w:rPr>
      </w:pPr>
      <w:r w:rsidRPr="00E048B6">
        <w:rPr>
          <w:color w:val="FF0000"/>
          <w:sz w:val="18"/>
          <w:szCs w:val="18"/>
        </w:rPr>
        <w:t>(1) En el caso de las postulaciones colectivas, los participantes deberán designar un/a “</w:t>
      </w:r>
      <w:r w:rsidR="00E048B6" w:rsidRPr="00E048B6">
        <w:rPr>
          <w:color w:val="FF0000"/>
          <w:sz w:val="18"/>
          <w:szCs w:val="18"/>
        </w:rPr>
        <w:t>Representante</w:t>
      </w:r>
      <w:r w:rsidRPr="00E048B6">
        <w:rPr>
          <w:color w:val="FF0000"/>
          <w:sz w:val="18"/>
          <w:szCs w:val="18"/>
        </w:rPr>
        <w:t xml:space="preserve"> de Equipo”, quien será el responsable ante la Ilustre Municipalidad de Talca para todos los efectos señalados en las bases de este concurso.</w:t>
      </w:r>
    </w:p>
    <w:p w14:paraId="5A3135C2" w14:textId="620C20AC" w:rsidR="00B76289" w:rsidRPr="00E048B6" w:rsidRDefault="00B76289" w:rsidP="00E048B6">
      <w:pPr>
        <w:spacing w:after="0"/>
        <w:jc w:val="both"/>
        <w:rPr>
          <w:color w:val="FF0000"/>
          <w:sz w:val="18"/>
          <w:szCs w:val="18"/>
        </w:rPr>
      </w:pPr>
      <w:r w:rsidRPr="00E048B6">
        <w:rPr>
          <w:color w:val="FF0000"/>
          <w:sz w:val="18"/>
          <w:szCs w:val="18"/>
        </w:rPr>
        <w:t>(2) Información opcional, corresponde a la identificación de la oficina, entidad</w:t>
      </w:r>
      <w:r w:rsidR="001E4053" w:rsidRPr="00E048B6">
        <w:rPr>
          <w:color w:val="FF0000"/>
          <w:sz w:val="18"/>
          <w:szCs w:val="18"/>
        </w:rPr>
        <w:t>, agrupación</w:t>
      </w:r>
      <w:r w:rsidRPr="00E048B6">
        <w:rPr>
          <w:color w:val="FF0000"/>
          <w:sz w:val="18"/>
          <w:szCs w:val="18"/>
        </w:rPr>
        <w:t xml:space="preserve"> u organismo que presenta la propuesta.</w:t>
      </w:r>
    </w:p>
    <w:p w14:paraId="2CE83542" w14:textId="03590394" w:rsidR="00B76289" w:rsidRPr="00E048B6" w:rsidRDefault="00B76289" w:rsidP="00E048B6">
      <w:pPr>
        <w:spacing w:after="0"/>
        <w:jc w:val="both"/>
        <w:rPr>
          <w:color w:val="FF0000"/>
          <w:sz w:val="18"/>
          <w:szCs w:val="18"/>
        </w:rPr>
      </w:pPr>
      <w:r w:rsidRPr="00E048B6">
        <w:rPr>
          <w:color w:val="FF0000"/>
          <w:sz w:val="18"/>
          <w:szCs w:val="18"/>
        </w:rPr>
        <w:t>(3) Profesionales que la integran (</w:t>
      </w:r>
      <w:r w:rsidR="001E4053" w:rsidRPr="00E048B6">
        <w:rPr>
          <w:color w:val="FF0000"/>
          <w:sz w:val="18"/>
          <w:szCs w:val="18"/>
        </w:rPr>
        <w:t>N</w:t>
      </w:r>
      <w:r w:rsidRPr="00E048B6">
        <w:rPr>
          <w:color w:val="FF0000"/>
          <w:sz w:val="18"/>
          <w:szCs w:val="18"/>
        </w:rPr>
        <w:t xml:space="preserve">ombre, </w:t>
      </w:r>
      <w:r w:rsidR="001E4053" w:rsidRPr="00E048B6">
        <w:rPr>
          <w:color w:val="FF0000"/>
          <w:sz w:val="18"/>
          <w:szCs w:val="18"/>
        </w:rPr>
        <w:t xml:space="preserve">Número de DNI o Pasaporte, </w:t>
      </w:r>
      <w:r w:rsidRPr="00E048B6">
        <w:rPr>
          <w:color w:val="FF0000"/>
          <w:sz w:val="18"/>
          <w:szCs w:val="18"/>
        </w:rPr>
        <w:t>profesión</w:t>
      </w:r>
      <w:r w:rsidR="001E4053" w:rsidRPr="00E048B6">
        <w:rPr>
          <w:color w:val="FF0000"/>
          <w:sz w:val="18"/>
          <w:szCs w:val="18"/>
        </w:rPr>
        <w:t xml:space="preserve">, </w:t>
      </w:r>
      <w:r w:rsidRPr="00E048B6">
        <w:rPr>
          <w:color w:val="FF0000"/>
          <w:sz w:val="18"/>
          <w:szCs w:val="18"/>
        </w:rPr>
        <w:t>nacionalidad</w:t>
      </w:r>
      <w:r w:rsidR="001E4053" w:rsidRPr="00E048B6">
        <w:rPr>
          <w:color w:val="FF0000"/>
          <w:sz w:val="18"/>
          <w:szCs w:val="18"/>
        </w:rPr>
        <w:t xml:space="preserve"> y correo electrónico</w:t>
      </w:r>
      <w:r w:rsidRPr="00E048B6">
        <w:rPr>
          <w:color w:val="FF0000"/>
          <w:sz w:val="18"/>
          <w:szCs w:val="18"/>
        </w:rPr>
        <w:t>)</w:t>
      </w:r>
    </w:p>
    <w:p w14:paraId="55532D5E" w14:textId="03978964" w:rsidR="00B76289" w:rsidRPr="00E048B6" w:rsidRDefault="00B76289" w:rsidP="00E048B6">
      <w:pPr>
        <w:spacing w:after="0"/>
        <w:jc w:val="both"/>
        <w:rPr>
          <w:rFonts w:ascii="Calibri" w:eastAsia="Times New Roman" w:hAnsi="Calibri" w:cs="Calibri"/>
          <w:color w:val="FF0000"/>
          <w:sz w:val="18"/>
          <w:szCs w:val="18"/>
          <w:lang w:eastAsia="es-CL"/>
        </w:rPr>
      </w:pPr>
      <w:r w:rsidRPr="00E048B6">
        <w:rPr>
          <w:color w:val="FF0000"/>
          <w:sz w:val="18"/>
          <w:szCs w:val="18"/>
        </w:rPr>
        <w:t xml:space="preserve">(4) Breve </w:t>
      </w:r>
      <w:r w:rsidR="001E4053" w:rsidRPr="00E048B6">
        <w:rPr>
          <w:color w:val="FF0000"/>
          <w:sz w:val="18"/>
          <w:szCs w:val="18"/>
        </w:rPr>
        <w:t>descripción</w:t>
      </w:r>
      <w:r w:rsidRPr="00E048B6">
        <w:rPr>
          <w:color w:val="FF0000"/>
          <w:sz w:val="18"/>
          <w:szCs w:val="18"/>
        </w:rPr>
        <w:t xml:space="preserve"> de la experiencia personal y del equipo</w:t>
      </w:r>
      <w:r w:rsidR="001E4053" w:rsidRPr="00E048B6">
        <w:rPr>
          <w:color w:val="FF0000"/>
          <w:sz w:val="18"/>
          <w:szCs w:val="18"/>
        </w:rPr>
        <w:t xml:space="preserve">. </w:t>
      </w:r>
      <w:r w:rsidR="00E048B6" w:rsidRPr="00E048B6">
        <w:rPr>
          <w:rFonts w:ascii="Calibri" w:eastAsia="Times New Roman" w:hAnsi="Calibri" w:cs="Calibri"/>
          <w:color w:val="FF0000"/>
          <w:sz w:val="18"/>
          <w:szCs w:val="18"/>
          <w:lang w:eastAsia="es-CL"/>
        </w:rPr>
        <w:t>BORRAR UNA VEZ COMPLETADO.</w:t>
      </w:r>
    </w:p>
    <w:p w14:paraId="3B879E05" w14:textId="5CC5F3E4" w:rsidR="00E048B6" w:rsidRDefault="00E048B6" w:rsidP="00E048B6">
      <w:pPr>
        <w:spacing w:after="0"/>
        <w:jc w:val="both"/>
        <w:rPr>
          <w:color w:val="FF0000"/>
          <w:sz w:val="20"/>
          <w:szCs w:val="20"/>
        </w:rPr>
      </w:pPr>
    </w:p>
    <w:p w14:paraId="312A5602" w14:textId="677B6326" w:rsidR="00E048B6" w:rsidRPr="00E048B6" w:rsidRDefault="00E048B6" w:rsidP="00E048B6">
      <w:pPr>
        <w:spacing w:after="0"/>
        <w:jc w:val="both"/>
        <w:rPr>
          <w:b/>
          <w:bCs/>
          <w:color w:val="FF0000"/>
          <w:sz w:val="20"/>
          <w:szCs w:val="20"/>
        </w:rPr>
      </w:pPr>
      <w:r w:rsidRPr="00E048B6">
        <w:rPr>
          <w:b/>
          <w:bCs/>
          <w:color w:val="FF0000"/>
          <w:sz w:val="20"/>
          <w:szCs w:val="20"/>
        </w:rPr>
        <w:t>EXPORTAR Y ENVIAR COMO PDF</w:t>
      </w:r>
      <w:r>
        <w:rPr>
          <w:b/>
          <w:bCs/>
          <w:color w:val="FF0000"/>
          <w:sz w:val="20"/>
          <w:szCs w:val="20"/>
        </w:rPr>
        <w:t xml:space="preserve"> - </w:t>
      </w:r>
      <w:r w:rsidRPr="00E048B6">
        <w:rPr>
          <w:rFonts w:ascii="Calibri" w:eastAsia="Times New Roman" w:hAnsi="Calibri" w:cs="Calibri"/>
          <w:color w:val="FF0000"/>
          <w:sz w:val="18"/>
          <w:szCs w:val="18"/>
          <w:lang w:eastAsia="es-CL"/>
        </w:rPr>
        <w:t>BORRAR UNA VEZ COMPLETADO.</w:t>
      </w:r>
    </w:p>
    <w:sectPr w:rsidR="00E048B6" w:rsidRPr="00E048B6" w:rsidSect="00E048B6">
      <w:headerReference w:type="default" r:id="rId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AF78EA" w14:textId="77777777" w:rsidR="00B03B55" w:rsidRDefault="00B03B55" w:rsidP="001E4053">
      <w:pPr>
        <w:spacing w:after="0" w:line="240" w:lineRule="auto"/>
      </w:pPr>
      <w:r>
        <w:separator/>
      </w:r>
    </w:p>
  </w:endnote>
  <w:endnote w:type="continuationSeparator" w:id="0">
    <w:p w14:paraId="1F44B7D2" w14:textId="77777777" w:rsidR="00B03B55" w:rsidRDefault="00B03B55" w:rsidP="001E4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0CC390" w14:textId="77777777" w:rsidR="00B03B55" w:rsidRDefault="00B03B55" w:rsidP="001E4053">
      <w:pPr>
        <w:spacing w:after="0" w:line="240" w:lineRule="auto"/>
      </w:pPr>
      <w:r>
        <w:separator/>
      </w:r>
    </w:p>
  </w:footnote>
  <w:footnote w:type="continuationSeparator" w:id="0">
    <w:p w14:paraId="64C1E572" w14:textId="77777777" w:rsidR="00B03B55" w:rsidRDefault="00B03B55" w:rsidP="001E40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027"/>
      <w:gridCol w:w="4811"/>
    </w:tblGrid>
    <w:tr w:rsidR="00E048B6" w14:paraId="323F52D6" w14:textId="77777777" w:rsidTr="00E048B6">
      <w:tc>
        <w:tcPr>
          <w:tcW w:w="4414" w:type="dxa"/>
        </w:tcPr>
        <w:p w14:paraId="22EB99A1" w14:textId="43716A2A" w:rsidR="00E048B6" w:rsidRDefault="00E048B6" w:rsidP="00E048B6">
          <w:pPr>
            <w:pStyle w:val="Encabezado"/>
          </w:pPr>
          <w:r>
            <w:t>CONCURSO INTERNACIONAL DE IDEAS DE ARQUITECTURA Y URBANISMO</w:t>
          </w:r>
        </w:p>
        <w:p w14:paraId="476415BD" w14:textId="060152E2" w:rsidR="00E048B6" w:rsidRPr="00E048B6" w:rsidRDefault="00E048B6" w:rsidP="00E048B6">
          <w:pPr>
            <w:pStyle w:val="Encabezado"/>
            <w:rPr>
              <w:b/>
              <w:bCs/>
              <w:sz w:val="18"/>
              <w:szCs w:val="18"/>
            </w:rPr>
          </w:pPr>
          <w:r w:rsidRPr="00E048B6">
            <w:rPr>
              <w:b/>
              <w:bCs/>
              <w:sz w:val="18"/>
              <w:szCs w:val="18"/>
            </w:rPr>
            <w:t>NUEVO ESPACIO CIVICO CIUDADANO TALCA</w:t>
          </w:r>
        </w:p>
      </w:tc>
      <w:tc>
        <w:tcPr>
          <w:tcW w:w="4414" w:type="dxa"/>
        </w:tcPr>
        <w:p w14:paraId="65A2D12B" w14:textId="0987D99C" w:rsidR="001E4053" w:rsidRDefault="00E048B6" w:rsidP="001E4053">
          <w:pPr>
            <w:pStyle w:val="Encabezado"/>
            <w:jc w:val="right"/>
          </w:pPr>
          <w:r>
            <w:rPr>
              <w:noProof/>
            </w:rPr>
            <w:drawing>
              <wp:inline distT="0" distB="0" distL="0" distR="0" wp14:anchorId="3BB3E58D" wp14:editId="443C7F58">
                <wp:extent cx="2918308" cy="495300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61818" cy="5196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E11B9C0" w14:textId="77777777" w:rsidR="001E4053" w:rsidRDefault="001E4053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7cwMDIzMzE3NzJQ0lEKTi0uzszPAykwrAUA3Xz+/CwAAAA="/>
  </w:docVars>
  <w:rsids>
    <w:rsidRoot w:val="00B76289"/>
    <w:rsid w:val="0000349E"/>
    <w:rsid w:val="00003B2D"/>
    <w:rsid w:val="0000413F"/>
    <w:rsid w:val="00012AE4"/>
    <w:rsid w:val="00016BA7"/>
    <w:rsid w:val="00017E9A"/>
    <w:rsid w:val="00021723"/>
    <w:rsid w:val="00023C27"/>
    <w:rsid w:val="00032553"/>
    <w:rsid w:val="00033792"/>
    <w:rsid w:val="00041A8C"/>
    <w:rsid w:val="00043F49"/>
    <w:rsid w:val="0004596D"/>
    <w:rsid w:val="00051ED2"/>
    <w:rsid w:val="0005563E"/>
    <w:rsid w:val="000558E0"/>
    <w:rsid w:val="00055989"/>
    <w:rsid w:val="0005650C"/>
    <w:rsid w:val="000577DF"/>
    <w:rsid w:val="00065B07"/>
    <w:rsid w:val="00067AD2"/>
    <w:rsid w:val="000711CF"/>
    <w:rsid w:val="00072C49"/>
    <w:rsid w:val="00073D24"/>
    <w:rsid w:val="0007615A"/>
    <w:rsid w:val="00076BA2"/>
    <w:rsid w:val="00076E9C"/>
    <w:rsid w:val="000813B5"/>
    <w:rsid w:val="00082FA0"/>
    <w:rsid w:val="000848D8"/>
    <w:rsid w:val="000849DF"/>
    <w:rsid w:val="000864EC"/>
    <w:rsid w:val="00087F43"/>
    <w:rsid w:val="00091C61"/>
    <w:rsid w:val="00091E50"/>
    <w:rsid w:val="00096C8E"/>
    <w:rsid w:val="00097B58"/>
    <w:rsid w:val="000A1507"/>
    <w:rsid w:val="000A6500"/>
    <w:rsid w:val="000B025C"/>
    <w:rsid w:val="000B1E65"/>
    <w:rsid w:val="000B288E"/>
    <w:rsid w:val="000B6995"/>
    <w:rsid w:val="000C31D7"/>
    <w:rsid w:val="000C34EB"/>
    <w:rsid w:val="000C4D32"/>
    <w:rsid w:val="000C54CB"/>
    <w:rsid w:val="000C7202"/>
    <w:rsid w:val="000D3E1A"/>
    <w:rsid w:val="000D3F5C"/>
    <w:rsid w:val="000D7BEB"/>
    <w:rsid w:val="000E1579"/>
    <w:rsid w:val="001006DB"/>
    <w:rsid w:val="00102BDB"/>
    <w:rsid w:val="0010341E"/>
    <w:rsid w:val="00105A8E"/>
    <w:rsid w:val="00106A98"/>
    <w:rsid w:val="001126E0"/>
    <w:rsid w:val="0011528D"/>
    <w:rsid w:val="001152CE"/>
    <w:rsid w:val="0012343E"/>
    <w:rsid w:val="001271B7"/>
    <w:rsid w:val="00131681"/>
    <w:rsid w:val="00133D0F"/>
    <w:rsid w:val="00140CF6"/>
    <w:rsid w:val="0014293C"/>
    <w:rsid w:val="00143867"/>
    <w:rsid w:val="00144051"/>
    <w:rsid w:val="001453C7"/>
    <w:rsid w:val="0014569D"/>
    <w:rsid w:val="001470E3"/>
    <w:rsid w:val="00155843"/>
    <w:rsid w:val="00162F8D"/>
    <w:rsid w:val="00164CDC"/>
    <w:rsid w:val="00167814"/>
    <w:rsid w:val="00173671"/>
    <w:rsid w:val="00180EE0"/>
    <w:rsid w:val="001846CF"/>
    <w:rsid w:val="001851B4"/>
    <w:rsid w:val="00190C0E"/>
    <w:rsid w:val="001923B0"/>
    <w:rsid w:val="00193318"/>
    <w:rsid w:val="00194C01"/>
    <w:rsid w:val="001A7686"/>
    <w:rsid w:val="001A7E84"/>
    <w:rsid w:val="001B261B"/>
    <w:rsid w:val="001B261E"/>
    <w:rsid w:val="001B529A"/>
    <w:rsid w:val="001C3426"/>
    <w:rsid w:val="001D6A46"/>
    <w:rsid w:val="001D7801"/>
    <w:rsid w:val="001E4053"/>
    <w:rsid w:val="001E4D82"/>
    <w:rsid w:val="001F10EF"/>
    <w:rsid w:val="001F1DE6"/>
    <w:rsid w:val="001F3B16"/>
    <w:rsid w:val="001F65B0"/>
    <w:rsid w:val="001F7332"/>
    <w:rsid w:val="0020333A"/>
    <w:rsid w:val="0020414D"/>
    <w:rsid w:val="00206EE1"/>
    <w:rsid w:val="00210248"/>
    <w:rsid w:val="0021248E"/>
    <w:rsid w:val="00213B3A"/>
    <w:rsid w:val="00214087"/>
    <w:rsid w:val="00222145"/>
    <w:rsid w:val="002223CF"/>
    <w:rsid w:val="00223617"/>
    <w:rsid w:val="00235E79"/>
    <w:rsid w:val="002401DD"/>
    <w:rsid w:val="002442EE"/>
    <w:rsid w:val="00246361"/>
    <w:rsid w:val="00246717"/>
    <w:rsid w:val="00246D5A"/>
    <w:rsid w:val="00250AE7"/>
    <w:rsid w:val="0025340F"/>
    <w:rsid w:val="00255B47"/>
    <w:rsid w:val="002560E1"/>
    <w:rsid w:val="00264E63"/>
    <w:rsid w:val="00275693"/>
    <w:rsid w:val="00282DAE"/>
    <w:rsid w:val="00282DB5"/>
    <w:rsid w:val="00283E14"/>
    <w:rsid w:val="00286720"/>
    <w:rsid w:val="00287EE0"/>
    <w:rsid w:val="002904C8"/>
    <w:rsid w:val="00291B5D"/>
    <w:rsid w:val="002932F7"/>
    <w:rsid w:val="00296320"/>
    <w:rsid w:val="002A284D"/>
    <w:rsid w:val="002A441A"/>
    <w:rsid w:val="002A55B6"/>
    <w:rsid w:val="002A6F81"/>
    <w:rsid w:val="002A71B7"/>
    <w:rsid w:val="002B2B23"/>
    <w:rsid w:val="002C0B3A"/>
    <w:rsid w:val="002C482C"/>
    <w:rsid w:val="002C5210"/>
    <w:rsid w:val="002C5AAE"/>
    <w:rsid w:val="002C61B8"/>
    <w:rsid w:val="002D0799"/>
    <w:rsid w:val="002E09D7"/>
    <w:rsid w:val="002E49F6"/>
    <w:rsid w:val="002E4BDB"/>
    <w:rsid w:val="002E51EF"/>
    <w:rsid w:val="002F5EE4"/>
    <w:rsid w:val="00306C4F"/>
    <w:rsid w:val="003155B0"/>
    <w:rsid w:val="003270A4"/>
    <w:rsid w:val="00331537"/>
    <w:rsid w:val="00334734"/>
    <w:rsid w:val="003406EA"/>
    <w:rsid w:val="003413A5"/>
    <w:rsid w:val="003443D9"/>
    <w:rsid w:val="00350652"/>
    <w:rsid w:val="00351BA8"/>
    <w:rsid w:val="00355E87"/>
    <w:rsid w:val="0035626C"/>
    <w:rsid w:val="00360934"/>
    <w:rsid w:val="003609C0"/>
    <w:rsid w:val="0036682D"/>
    <w:rsid w:val="0037133C"/>
    <w:rsid w:val="00375F32"/>
    <w:rsid w:val="00377F68"/>
    <w:rsid w:val="00382E54"/>
    <w:rsid w:val="003877D0"/>
    <w:rsid w:val="00387CF9"/>
    <w:rsid w:val="003937BA"/>
    <w:rsid w:val="00396A8F"/>
    <w:rsid w:val="00397074"/>
    <w:rsid w:val="003A5FE9"/>
    <w:rsid w:val="003B0E84"/>
    <w:rsid w:val="003B38DD"/>
    <w:rsid w:val="003B4622"/>
    <w:rsid w:val="003B487D"/>
    <w:rsid w:val="003C63A4"/>
    <w:rsid w:val="003C75D6"/>
    <w:rsid w:val="003D10CD"/>
    <w:rsid w:val="003D1365"/>
    <w:rsid w:val="003D3F9C"/>
    <w:rsid w:val="003D4AD4"/>
    <w:rsid w:val="003D510F"/>
    <w:rsid w:val="003E6331"/>
    <w:rsid w:val="003E63A0"/>
    <w:rsid w:val="003E7682"/>
    <w:rsid w:val="003F5704"/>
    <w:rsid w:val="003F685A"/>
    <w:rsid w:val="00412B37"/>
    <w:rsid w:val="0042556D"/>
    <w:rsid w:val="004278E0"/>
    <w:rsid w:val="0043082B"/>
    <w:rsid w:val="0043317B"/>
    <w:rsid w:val="00433199"/>
    <w:rsid w:val="00453BA4"/>
    <w:rsid w:val="00461B3E"/>
    <w:rsid w:val="004666C7"/>
    <w:rsid w:val="004678B9"/>
    <w:rsid w:val="004711BA"/>
    <w:rsid w:val="00494139"/>
    <w:rsid w:val="00497D4B"/>
    <w:rsid w:val="004A596E"/>
    <w:rsid w:val="004B1191"/>
    <w:rsid w:val="004B2D6C"/>
    <w:rsid w:val="004B46FE"/>
    <w:rsid w:val="004B57E1"/>
    <w:rsid w:val="004C0168"/>
    <w:rsid w:val="004C623F"/>
    <w:rsid w:val="004D0929"/>
    <w:rsid w:val="004D307B"/>
    <w:rsid w:val="004E1285"/>
    <w:rsid w:val="004E6CA2"/>
    <w:rsid w:val="004E6F8C"/>
    <w:rsid w:val="004F2536"/>
    <w:rsid w:val="004F4496"/>
    <w:rsid w:val="00501522"/>
    <w:rsid w:val="0050649C"/>
    <w:rsid w:val="005163D8"/>
    <w:rsid w:val="00516B13"/>
    <w:rsid w:val="00520E3B"/>
    <w:rsid w:val="00520ECA"/>
    <w:rsid w:val="00522A44"/>
    <w:rsid w:val="005236EF"/>
    <w:rsid w:val="00526344"/>
    <w:rsid w:val="005307C4"/>
    <w:rsid w:val="00531A4B"/>
    <w:rsid w:val="00533F0A"/>
    <w:rsid w:val="00541611"/>
    <w:rsid w:val="00541D70"/>
    <w:rsid w:val="00542823"/>
    <w:rsid w:val="005632C5"/>
    <w:rsid w:val="00563715"/>
    <w:rsid w:val="00564C26"/>
    <w:rsid w:val="00565B5D"/>
    <w:rsid w:val="00577CD7"/>
    <w:rsid w:val="00580762"/>
    <w:rsid w:val="00583AE5"/>
    <w:rsid w:val="00585BC0"/>
    <w:rsid w:val="0059379E"/>
    <w:rsid w:val="00593C4B"/>
    <w:rsid w:val="00594A3C"/>
    <w:rsid w:val="00594CC2"/>
    <w:rsid w:val="005951F6"/>
    <w:rsid w:val="00597D31"/>
    <w:rsid w:val="005A4964"/>
    <w:rsid w:val="005B3787"/>
    <w:rsid w:val="005C2C3F"/>
    <w:rsid w:val="005D3F0C"/>
    <w:rsid w:val="005D492B"/>
    <w:rsid w:val="005D7924"/>
    <w:rsid w:val="005E0327"/>
    <w:rsid w:val="005E464A"/>
    <w:rsid w:val="005E5AB8"/>
    <w:rsid w:val="005E6762"/>
    <w:rsid w:val="005E6F5A"/>
    <w:rsid w:val="005E7BE7"/>
    <w:rsid w:val="005F2DF6"/>
    <w:rsid w:val="005F3CF4"/>
    <w:rsid w:val="0060483F"/>
    <w:rsid w:val="006053B4"/>
    <w:rsid w:val="00605C0B"/>
    <w:rsid w:val="00605F11"/>
    <w:rsid w:val="0060617D"/>
    <w:rsid w:val="006109AF"/>
    <w:rsid w:val="00611688"/>
    <w:rsid w:val="00611F66"/>
    <w:rsid w:val="006161EB"/>
    <w:rsid w:val="00621061"/>
    <w:rsid w:val="006243F6"/>
    <w:rsid w:val="00625F06"/>
    <w:rsid w:val="006265FF"/>
    <w:rsid w:val="00627F4D"/>
    <w:rsid w:val="00633595"/>
    <w:rsid w:val="00634AC1"/>
    <w:rsid w:val="00635219"/>
    <w:rsid w:val="006361F8"/>
    <w:rsid w:val="00636B87"/>
    <w:rsid w:val="0063778A"/>
    <w:rsid w:val="006466B1"/>
    <w:rsid w:val="00646880"/>
    <w:rsid w:val="00646F96"/>
    <w:rsid w:val="0064751E"/>
    <w:rsid w:val="00647C12"/>
    <w:rsid w:val="00651AAB"/>
    <w:rsid w:val="006524B2"/>
    <w:rsid w:val="0065669D"/>
    <w:rsid w:val="00657504"/>
    <w:rsid w:val="00657BE2"/>
    <w:rsid w:val="00660A20"/>
    <w:rsid w:val="00672D04"/>
    <w:rsid w:val="00673DE7"/>
    <w:rsid w:val="00676506"/>
    <w:rsid w:val="006768C9"/>
    <w:rsid w:val="0068145A"/>
    <w:rsid w:val="0069088F"/>
    <w:rsid w:val="00690B66"/>
    <w:rsid w:val="006957F2"/>
    <w:rsid w:val="00696D4B"/>
    <w:rsid w:val="00697004"/>
    <w:rsid w:val="006979D2"/>
    <w:rsid w:val="006A514C"/>
    <w:rsid w:val="006B1A26"/>
    <w:rsid w:val="006B318E"/>
    <w:rsid w:val="006B3511"/>
    <w:rsid w:val="006B5DF3"/>
    <w:rsid w:val="006B6356"/>
    <w:rsid w:val="006B71B5"/>
    <w:rsid w:val="006B7340"/>
    <w:rsid w:val="006C093F"/>
    <w:rsid w:val="006C3898"/>
    <w:rsid w:val="006C42DE"/>
    <w:rsid w:val="006C525C"/>
    <w:rsid w:val="006C7664"/>
    <w:rsid w:val="006D0413"/>
    <w:rsid w:val="006D1B6E"/>
    <w:rsid w:val="006E0143"/>
    <w:rsid w:val="006E1F42"/>
    <w:rsid w:val="006E2F0D"/>
    <w:rsid w:val="006E31A2"/>
    <w:rsid w:val="006E4654"/>
    <w:rsid w:val="006F78B3"/>
    <w:rsid w:val="007021F7"/>
    <w:rsid w:val="007036A6"/>
    <w:rsid w:val="0070569D"/>
    <w:rsid w:val="00706EB1"/>
    <w:rsid w:val="00724641"/>
    <w:rsid w:val="007335C2"/>
    <w:rsid w:val="00750D43"/>
    <w:rsid w:val="007535A5"/>
    <w:rsid w:val="007619E0"/>
    <w:rsid w:val="00764495"/>
    <w:rsid w:val="00764921"/>
    <w:rsid w:val="00766D73"/>
    <w:rsid w:val="00774D5D"/>
    <w:rsid w:val="007812F8"/>
    <w:rsid w:val="0078212D"/>
    <w:rsid w:val="00791415"/>
    <w:rsid w:val="007A3644"/>
    <w:rsid w:val="007B0718"/>
    <w:rsid w:val="007B2FA0"/>
    <w:rsid w:val="007B3124"/>
    <w:rsid w:val="007B4538"/>
    <w:rsid w:val="007B5C38"/>
    <w:rsid w:val="007C0137"/>
    <w:rsid w:val="007C1912"/>
    <w:rsid w:val="007C6AB9"/>
    <w:rsid w:val="007D57F4"/>
    <w:rsid w:val="007E32ED"/>
    <w:rsid w:val="007E37E6"/>
    <w:rsid w:val="007E4090"/>
    <w:rsid w:val="007E701A"/>
    <w:rsid w:val="007E7813"/>
    <w:rsid w:val="007F1C14"/>
    <w:rsid w:val="007F32C6"/>
    <w:rsid w:val="007F3792"/>
    <w:rsid w:val="007F3B08"/>
    <w:rsid w:val="00801980"/>
    <w:rsid w:val="008032A7"/>
    <w:rsid w:val="00804723"/>
    <w:rsid w:val="00810564"/>
    <w:rsid w:val="00810935"/>
    <w:rsid w:val="008139E9"/>
    <w:rsid w:val="00815EE5"/>
    <w:rsid w:val="00817A71"/>
    <w:rsid w:val="00821165"/>
    <w:rsid w:val="0082529A"/>
    <w:rsid w:val="00830671"/>
    <w:rsid w:val="008456AD"/>
    <w:rsid w:val="00851085"/>
    <w:rsid w:val="00855274"/>
    <w:rsid w:val="00862DAE"/>
    <w:rsid w:val="008646AE"/>
    <w:rsid w:val="008649AE"/>
    <w:rsid w:val="00865E05"/>
    <w:rsid w:val="00870C4E"/>
    <w:rsid w:val="008714D3"/>
    <w:rsid w:val="008721DB"/>
    <w:rsid w:val="00873401"/>
    <w:rsid w:val="00873610"/>
    <w:rsid w:val="00873BDC"/>
    <w:rsid w:val="00875ACA"/>
    <w:rsid w:val="008806D5"/>
    <w:rsid w:val="0088172E"/>
    <w:rsid w:val="0088562B"/>
    <w:rsid w:val="00887717"/>
    <w:rsid w:val="0089122F"/>
    <w:rsid w:val="0089426B"/>
    <w:rsid w:val="008A4993"/>
    <w:rsid w:val="008A59CB"/>
    <w:rsid w:val="008A7045"/>
    <w:rsid w:val="008A719A"/>
    <w:rsid w:val="008B5C5D"/>
    <w:rsid w:val="008C144E"/>
    <w:rsid w:val="008C33BE"/>
    <w:rsid w:val="008C37FB"/>
    <w:rsid w:val="008C3875"/>
    <w:rsid w:val="008C4168"/>
    <w:rsid w:val="008C41AC"/>
    <w:rsid w:val="008C7739"/>
    <w:rsid w:val="008D323A"/>
    <w:rsid w:val="008E0748"/>
    <w:rsid w:val="008E0CF4"/>
    <w:rsid w:val="008E3712"/>
    <w:rsid w:val="008E3DE6"/>
    <w:rsid w:val="008E4ABF"/>
    <w:rsid w:val="008E69C9"/>
    <w:rsid w:val="008F1153"/>
    <w:rsid w:val="008F74B8"/>
    <w:rsid w:val="00906399"/>
    <w:rsid w:val="00916D84"/>
    <w:rsid w:val="00920D65"/>
    <w:rsid w:val="00922055"/>
    <w:rsid w:val="009237C0"/>
    <w:rsid w:val="0093177F"/>
    <w:rsid w:val="009360EE"/>
    <w:rsid w:val="009431B5"/>
    <w:rsid w:val="009463B8"/>
    <w:rsid w:val="00950508"/>
    <w:rsid w:val="00960E61"/>
    <w:rsid w:val="0096630B"/>
    <w:rsid w:val="009671F7"/>
    <w:rsid w:val="00974B33"/>
    <w:rsid w:val="00976BF1"/>
    <w:rsid w:val="00980C4F"/>
    <w:rsid w:val="009853D6"/>
    <w:rsid w:val="00990A20"/>
    <w:rsid w:val="009925BF"/>
    <w:rsid w:val="009946EB"/>
    <w:rsid w:val="009956BB"/>
    <w:rsid w:val="00995F4C"/>
    <w:rsid w:val="009A41D8"/>
    <w:rsid w:val="009A78CF"/>
    <w:rsid w:val="009B02B6"/>
    <w:rsid w:val="009B3AFD"/>
    <w:rsid w:val="009B75F3"/>
    <w:rsid w:val="009C29FF"/>
    <w:rsid w:val="009C3C71"/>
    <w:rsid w:val="009C4627"/>
    <w:rsid w:val="009C71CF"/>
    <w:rsid w:val="009D2089"/>
    <w:rsid w:val="009E2328"/>
    <w:rsid w:val="009E3F28"/>
    <w:rsid w:val="009E76B3"/>
    <w:rsid w:val="009F04B7"/>
    <w:rsid w:val="009F322C"/>
    <w:rsid w:val="009F37F6"/>
    <w:rsid w:val="009F6B52"/>
    <w:rsid w:val="00A13AA6"/>
    <w:rsid w:val="00A20C62"/>
    <w:rsid w:val="00A254F5"/>
    <w:rsid w:val="00A26729"/>
    <w:rsid w:val="00A307D5"/>
    <w:rsid w:val="00A36497"/>
    <w:rsid w:val="00A4406B"/>
    <w:rsid w:val="00A51787"/>
    <w:rsid w:val="00A54EC7"/>
    <w:rsid w:val="00A56294"/>
    <w:rsid w:val="00A56A60"/>
    <w:rsid w:val="00A65AC9"/>
    <w:rsid w:val="00A66098"/>
    <w:rsid w:val="00A706C5"/>
    <w:rsid w:val="00A70E55"/>
    <w:rsid w:val="00A71E77"/>
    <w:rsid w:val="00A773CF"/>
    <w:rsid w:val="00A80CB2"/>
    <w:rsid w:val="00A8565C"/>
    <w:rsid w:val="00A90000"/>
    <w:rsid w:val="00A93DEA"/>
    <w:rsid w:val="00A96DED"/>
    <w:rsid w:val="00AA5C2E"/>
    <w:rsid w:val="00AB2B77"/>
    <w:rsid w:val="00AB5147"/>
    <w:rsid w:val="00AB6B3D"/>
    <w:rsid w:val="00AC224C"/>
    <w:rsid w:val="00AC52CD"/>
    <w:rsid w:val="00AD780B"/>
    <w:rsid w:val="00B03B55"/>
    <w:rsid w:val="00B044FA"/>
    <w:rsid w:val="00B142B0"/>
    <w:rsid w:val="00B2029F"/>
    <w:rsid w:val="00B21DEB"/>
    <w:rsid w:val="00B2229C"/>
    <w:rsid w:val="00B22B46"/>
    <w:rsid w:val="00B2336B"/>
    <w:rsid w:val="00B36A8A"/>
    <w:rsid w:val="00B37C9C"/>
    <w:rsid w:val="00B478DC"/>
    <w:rsid w:val="00B504B4"/>
    <w:rsid w:val="00B521D0"/>
    <w:rsid w:val="00B61A72"/>
    <w:rsid w:val="00B63921"/>
    <w:rsid w:val="00B675D7"/>
    <w:rsid w:val="00B707A6"/>
    <w:rsid w:val="00B76289"/>
    <w:rsid w:val="00B84D6B"/>
    <w:rsid w:val="00B901AA"/>
    <w:rsid w:val="00B97123"/>
    <w:rsid w:val="00B97CE6"/>
    <w:rsid w:val="00BA7B9A"/>
    <w:rsid w:val="00BB65F5"/>
    <w:rsid w:val="00BB6DD0"/>
    <w:rsid w:val="00BC2A5A"/>
    <w:rsid w:val="00BC7A57"/>
    <w:rsid w:val="00BD475C"/>
    <w:rsid w:val="00BD4FF8"/>
    <w:rsid w:val="00BD7602"/>
    <w:rsid w:val="00BE090A"/>
    <w:rsid w:val="00BE79F0"/>
    <w:rsid w:val="00BF100D"/>
    <w:rsid w:val="00BF3062"/>
    <w:rsid w:val="00BF3F9A"/>
    <w:rsid w:val="00BF4F3D"/>
    <w:rsid w:val="00BF728E"/>
    <w:rsid w:val="00BF787F"/>
    <w:rsid w:val="00C038D1"/>
    <w:rsid w:val="00C04C3A"/>
    <w:rsid w:val="00C057A7"/>
    <w:rsid w:val="00C30A40"/>
    <w:rsid w:val="00C315BE"/>
    <w:rsid w:val="00C354A6"/>
    <w:rsid w:val="00C363EE"/>
    <w:rsid w:val="00C40B21"/>
    <w:rsid w:val="00C45982"/>
    <w:rsid w:val="00C47E79"/>
    <w:rsid w:val="00C502A4"/>
    <w:rsid w:val="00C51B6C"/>
    <w:rsid w:val="00C51FD0"/>
    <w:rsid w:val="00C52944"/>
    <w:rsid w:val="00C53042"/>
    <w:rsid w:val="00C61FEB"/>
    <w:rsid w:val="00C62797"/>
    <w:rsid w:val="00C672C3"/>
    <w:rsid w:val="00C717F8"/>
    <w:rsid w:val="00C76719"/>
    <w:rsid w:val="00C774A5"/>
    <w:rsid w:val="00C81CAF"/>
    <w:rsid w:val="00C82BEB"/>
    <w:rsid w:val="00C83BC6"/>
    <w:rsid w:val="00C87991"/>
    <w:rsid w:val="00C914DA"/>
    <w:rsid w:val="00C918C0"/>
    <w:rsid w:val="00C95004"/>
    <w:rsid w:val="00CA2BD1"/>
    <w:rsid w:val="00CB04D2"/>
    <w:rsid w:val="00CB12C3"/>
    <w:rsid w:val="00CB368C"/>
    <w:rsid w:val="00CB59C9"/>
    <w:rsid w:val="00CB7118"/>
    <w:rsid w:val="00CC37AC"/>
    <w:rsid w:val="00CC6857"/>
    <w:rsid w:val="00CC7D9F"/>
    <w:rsid w:val="00CD10B3"/>
    <w:rsid w:val="00CD2971"/>
    <w:rsid w:val="00CD2BD5"/>
    <w:rsid w:val="00CD3396"/>
    <w:rsid w:val="00CD3D1D"/>
    <w:rsid w:val="00CD4C69"/>
    <w:rsid w:val="00CE149C"/>
    <w:rsid w:val="00CE1FA0"/>
    <w:rsid w:val="00CE6748"/>
    <w:rsid w:val="00CE6D6A"/>
    <w:rsid w:val="00CF4632"/>
    <w:rsid w:val="00CF4FBD"/>
    <w:rsid w:val="00D12AA4"/>
    <w:rsid w:val="00D14031"/>
    <w:rsid w:val="00D152AB"/>
    <w:rsid w:val="00D17B9C"/>
    <w:rsid w:val="00D23B40"/>
    <w:rsid w:val="00D33E92"/>
    <w:rsid w:val="00D344DF"/>
    <w:rsid w:val="00D37255"/>
    <w:rsid w:val="00D46E19"/>
    <w:rsid w:val="00D53187"/>
    <w:rsid w:val="00D6137F"/>
    <w:rsid w:val="00D65507"/>
    <w:rsid w:val="00D66320"/>
    <w:rsid w:val="00D700A5"/>
    <w:rsid w:val="00D72180"/>
    <w:rsid w:val="00D73EFD"/>
    <w:rsid w:val="00D823C5"/>
    <w:rsid w:val="00D82900"/>
    <w:rsid w:val="00D872FD"/>
    <w:rsid w:val="00D96B87"/>
    <w:rsid w:val="00DA48A4"/>
    <w:rsid w:val="00DA6860"/>
    <w:rsid w:val="00DA73E6"/>
    <w:rsid w:val="00DB0DEA"/>
    <w:rsid w:val="00DB1001"/>
    <w:rsid w:val="00DB401D"/>
    <w:rsid w:val="00DB585C"/>
    <w:rsid w:val="00DB7BA7"/>
    <w:rsid w:val="00DC15B1"/>
    <w:rsid w:val="00DC37B2"/>
    <w:rsid w:val="00DD27AD"/>
    <w:rsid w:val="00DD41FA"/>
    <w:rsid w:val="00DE3C85"/>
    <w:rsid w:val="00DE6A21"/>
    <w:rsid w:val="00DF3ACF"/>
    <w:rsid w:val="00DF6186"/>
    <w:rsid w:val="00DF7AAE"/>
    <w:rsid w:val="00DF7AFC"/>
    <w:rsid w:val="00E032B0"/>
    <w:rsid w:val="00E048B6"/>
    <w:rsid w:val="00E06250"/>
    <w:rsid w:val="00E0729F"/>
    <w:rsid w:val="00E16417"/>
    <w:rsid w:val="00E16423"/>
    <w:rsid w:val="00E21F43"/>
    <w:rsid w:val="00E223BE"/>
    <w:rsid w:val="00E2270B"/>
    <w:rsid w:val="00E26A1D"/>
    <w:rsid w:val="00E277D8"/>
    <w:rsid w:val="00E3081D"/>
    <w:rsid w:val="00E3359C"/>
    <w:rsid w:val="00E34737"/>
    <w:rsid w:val="00E40FD2"/>
    <w:rsid w:val="00E42BB4"/>
    <w:rsid w:val="00E528F4"/>
    <w:rsid w:val="00E552FA"/>
    <w:rsid w:val="00E57490"/>
    <w:rsid w:val="00E57848"/>
    <w:rsid w:val="00E62823"/>
    <w:rsid w:val="00E66A42"/>
    <w:rsid w:val="00E718CA"/>
    <w:rsid w:val="00E774F9"/>
    <w:rsid w:val="00E82E1F"/>
    <w:rsid w:val="00E91753"/>
    <w:rsid w:val="00E9293C"/>
    <w:rsid w:val="00E947F9"/>
    <w:rsid w:val="00E972E8"/>
    <w:rsid w:val="00EA14A6"/>
    <w:rsid w:val="00EA41AA"/>
    <w:rsid w:val="00EA57C9"/>
    <w:rsid w:val="00EA62E2"/>
    <w:rsid w:val="00EB2714"/>
    <w:rsid w:val="00EB31C3"/>
    <w:rsid w:val="00EC55DA"/>
    <w:rsid w:val="00ED07F8"/>
    <w:rsid w:val="00ED3376"/>
    <w:rsid w:val="00ED5DBF"/>
    <w:rsid w:val="00ED6220"/>
    <w:rsid w:val="00EE0B2A"/>
    <w:rsid w:val="00EF3731"/>
    <w:rsid w:val="00EF62C1"/>
    <w:rsid w:val="00F15EE0"/>
    <w:rsid w:val="00F162EA"/>
    <w:rsid w:val="00F2026D"/>
    <w:rsid w:val="00F206AE"/>
    <w:rsid w:val="00F211AF"/>
    <w:rsid w:val="00F25433"/>
    <w:rsid w:val="00F307DF"/>
    <w:rsid w:val="00F3379B"/>
    <w:rsid w:val="00F35403"/>
    <w:rsid w:val="00F4622C"/>
    <w:rsid w:val="00F4642B"/>
    <w:rsid w:val="00F4737B"/>
    <w:rsid w:val="00F52077"/>
    <w:rsid w:val="00F54B90"/>
    <w:rsid w:val="00F557E2"/>
    <w:rsid w:val="00F57F79"/>
    <w:rsid w:val="00F60BF1"/>
    <w:rsid w:val="00F6302F"/>
    <w:rsid w:val="00F64B07"/>
    <w:rsid w:val="00F81AE5"/>
    <w:rsid w:val="00F908EE"/>
    <w:rsid w:val="00F94105"/>
    <w:rsid w:val="00F95616"/>
    <w:rsid w:val="00FA0636"/>
    <w:rsid w:val="00FB55F1"/>
    <w:rsid w:val="00FB60CE"/>
    <w:rsid w:val="00FB734C"/>
    <w:rsid w:val="00FC002A"/>
    <w:rsid w:val="00FC1511"/>
    <w:rsid w:val="00FC338A"/>
    <w:rsid w:val="00FC7352"/>
    <w:rsid w:val="00FC7A7E"/>
    <w:rsid w:val="00FD3D28"/>
    <w:rsid w:val="00FD7AB6"/>
    <w:rsid w:val="00FE22F2"/>
    <w:rsid w:val="00FF6977"/>
    <w:rsid w:val="00FF7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1A6804"/>
  <w15:chartTrackingRefBased/>
  <w15:docId w15:val="{046F3A0B-7F3C-4632-9250-C9E645C8F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E40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E4053"/>
  </w:style>
  <w:style w:type="paragraph" w:styleId="Piedepgina">
    <w:name w:val="footer"/>
    <w:basedOn w:val="Normal"/>
    <w:link w:val="PiedepginaCar"/>
    <w:uiPriority w:val="99"/>
    <w:unhideWhenUsed/>
    <w:rsid w:val="001E40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E4053"/>
  </w:style>
  <w:style w:type="table" w:styleId="Tablaconcuadrcula">
    <w:name w:val="Table Grid"/>
    <w:basedOn w:val="Tablanormal"/>
    <w:uiPriority w:val="39"/>
    <w:rsid w:val="001E40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63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056</dc:creator>
  <cp:keywords/>
  <dc:description/>
  <cp:lastModifiedBy>9056</cp:lastModifiedBy>
  <cp:revision>2</cp:revision>
  <dcterms:created xsi:type="dcterms:W3CDTF">2020-06-03T14:50:00Z</dcterms:created>
  <dcterms:modified xsi:type="dcterms:W3CDTF">2020-06-03T14:50:00Z</dcterms:modified>
</cp:coreProperties>
</file>